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ion</w:t>
      </w:r>
      <w:r>
        <w:t xml:space="preserve"> </w:t>
      </w:r>
      <w:r>
        <w:t xml:space="preserve">Results</w:t>
      </w:r>
    </w:p>
    <w:p>
      <w:pPr>
        <w:pStyle w:val="Author"/>
      </w:pPr>
      <w:r>
        <w:t xml:space="preserve">Johannes</w:t>
      </w:r>
      <w:r>
        <w:t xml:space="preserve"> </w:t>
      </w:r>
      <w:r>
        <w:t xml:space="preserve">Brachem</w:t>
      </w:r>
    </w:p>
    <w:p>
      <w:pPr>
        <w:pStyle w:val="Date"/>
      </w:pPr>
      <w:r>
        <w:t xml:space="preserve">9/2/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korrelationstabelle"/>
      <w:r>
        <w:t xml:space="preserve">Korrelationstabelle</w:t>
      </w:r>
      <w:bookmarkEnd w:id="20"/>
    </w:p>
    <w:p>
      <w:pPr>
        <w:pStyle w:val="FirstParagraph"/>
      </w:pPr>
      <w:r>
        <w:t xml:space="preserve">Zusammenhänge zwischen Variablen.</w:t>
      </w:r>
    </w:p>
    <w:p>
      <w:pPr>
        <w:pStyle w:val="TableCaption"/>
      </w:pPr>
      <w:r>
        <w:t xml:space="preserve">Tabelle 1. Korrelationen zwischen numerischen Variabl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9"/>
        <w:gridCol w:w="1096"/>
        <w:gridCol w:w="1352"/>
        <w:gridCol w:w="1474"/>
        <w:gridCol w:w="1658"/>
        <w:gridCol w:w="1316"/>
        <w:gridCol w:w="171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ubj. Info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 Projekte</w:t>
            </w:r>
          </w:p>
        </w:tc>
      </w:tr>
      <w:tr>
        <w:trPr>
          <w:cantSplit/>
          <w:trHeight w:val="41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1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me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ubj. Info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1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 Projek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83, ** p &lt; 0.0017, *** p &lt; 0.0002 (adjustierte Alpha-Niveaus nach Bonferroni)</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zahl der von der/dem jeweiligen Teilnehmenden begonnenen oder durchgeführten Projekte.</w:t>
            </w:r>
          </w:p>
        </w:tc>
      </w:tr>
    </w:tbl>
    <w:p>
      <w:pPr>
        <w:pStyle w:val="Heading1"/>
      </w:pPr>
      <w:bookmarkStart w:id="21" w:name="glmm-zu-qrps"/>
      <w:r>
        <w:t xml:space="preserve">GLMM zu QRPs</w:t>
      </w:r>
      <w:bookmarkEnd w:id="21"/>
    </w:p>
    <w:p>
      <w:pPr>
        <w:pStyle w:val="FirstParagraph"/>
      </w:pPr>
      <w:r>
        <w:t xml:space="preserve">Welche Faktoren beeinflussen den Einsatz von QRPs?</w:t>
      </w:r>
    </w:p>
    <w:p>
      <w:pPr>
        <w:pStyle w:val="Heading2"/>
      </w:pPr>
      <w:bookmarkStart w:id="22" w:name="ausschluss-von-beobachtungen"/>
      <w:r>
        <w:t xml:space="preserve">Ausschluss von Beobachtungen</w:t>
      </w:r>
      <w:bookmarkEnd w:id="22"/>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QRPs n = 95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Zwischen beiden Kriterien gab es Überschneidungen. Insgesamt werden so 4934 Datenpunkte zu 539 Projekten von 84 Teilnehmenden in der Analyse nicht berücksichtigt.</w:t>
      </w:r>
    </w:p>
    <w:p>
      <w:pPr>
        <w:pStyle w:val="TableCaption"/>
      </w:pPr>
      <w:r>
        <w:t xml:space="preserve">Tabelle 2. Schätzungen der fixen Effekte für fragwürdige Forschungspraktiken.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 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8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5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 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 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 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 3.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 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 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 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9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 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 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 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 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 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 0.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19 195, Projekte = 2 142, Teilnehmende = 1 07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 Nein (Prakti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238, ** p &lt; 0.00048, *** p &lt; 0.00005 (adjustierte Alpha-Niveaus nach Bonferroni)</w:t>
            </w:r>
          </w:p>
        </w:tc>
      </w:tr>
    </w:tbl>
    <w:p>
      <w:pPr>
        <w:pStyle w:val="Heading1"/>
      </w:pPr>
      <w:bookmarkStart w:id="23" w:name="glmm-zu-orps"/>
      <w:r>
        <w:t xml:space="preserve">GLMM zu ORPs</w:t>
      </w:r>
      <w:bookmarkEnd w:id="23"/>
    </w:p>
    <w:p>
      <w:pPr>
        <w:pStyle w:val="FirstParagraph"/>
      </w:pPr>
      <w:r>
        <w:t xml:space="preserve">Welche Faktoren beeinflussen den Einsatz von ORPs?</w:t>
      </w:r>
    </w:p>
    <w:p>
      <w:pPr>
        <w:pStyle w:val="Heading2"/>
      </w:pPr>
      <w:bookmarkStart w:id="24" w:name="ausschluss-von-beobachtungen-1"/>
      <w:r>
        <w:t xml:space="preserve">Ausschluss von Beobachtungen</w:t>
      </w:r>
      <w:bookmarkEnd w:id="24"/>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Zwischen beiden Kriterien gab es Überschneidungen. Insgesamt werden so 1110 Datenpunkte zu 539 Projekten von 84 Teilnehmenden in der Analyse nicht berichtet.</w:t>
      </w:r>
    </w:p>
    <w:p>
      <w:pPr>
        <w:pStyle w:val="TableCaption"/>
      </w:pPr>
      <w:r>
        <w:t xml:space="preserve">Tabelle 3. Schätzungen der fixen Effekte für positive Forschungspraktiken.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 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 7.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0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 4.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5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 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6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 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 6.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 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1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7, 1.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 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2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0,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1,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 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 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 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8, 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 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 1.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1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4 252, Projekte = 2 142, Teilnehmende = 1 07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250, ** p &lt; 0.00050, *** p &lt; 0.00005 (adjustierte Alpha-Niveaus nach Bonferroni)</w:t>
            </w:r>
          </w:p>
        </w:tc>
      </w:tr>
    </w:tbl>
    <w:p>
      <w:pPr>
        <w:pStyle w:val="Heading1"/>
      </w:pPr>
      <w:bookmarkStart w:id="25" w:name="glmm-zu-rezenten-projekten-qrps"/>
      <w:r>
        <w:t xml:space="preserve">GLMM zu rezenten Projekten, QRPs</w:t>
      </w:r>
      <w:bookmarkEnd w:id="25"/>
    </w:p>
    <w:p>
      <w:pPr>
        <w:pStyle w:val="FirstParagraph"/>
      </w:pPr>
      <w:r>
        <w:t xml:space="preserve">Gibt es zwischen aktuellen Master- und aktuellen Bachelor-Studierenden Unterschiede in der Wahrscheinlichkeit, mit der QRPs angewendet wurden? Wenn ja, ist das ein Hinweis darauf, dass es in der näheren Vergangenheit Veränderungen in der Lehre gab.</w:t>
      </w:r>
      <w:r>
        <w:t xml:space="preserve"> </w:t>
      </w:r>
      <w:r>
        <w:t xml:space="preserve">Hier nur Betrachtung von Expras und Bachelorarbeiten.</w:t>
      </w:r>
    </w:p>
    <w:p>
      <w:pPr>
        <w:pStyle w:val="Heading2"/>
      </w:pPr>
      <w:bookmarkStart w:id="26" w:name="ausschluss-von-beobachtungen-2"/>
      <w:r>
        <w:t xml:space="preserve">Ausschluss von Beobachtungen</w:t>
      </w:r>
      <w:bookmarkEnd w:id="26"/>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und Bachelorarbeiten berücksichtigt (n = 1757 Projekte). Insgesamt werden so 11039 Datenpunkte zu 1220 Projekten von 193 Teilnehmenden in der Analyse nicht berichtet. Zwischen den Kriterien gab es Überschneidungen.</w:t>
      </w:r>
    </w:p>
    <w:p>
      <w:pPr>
        <w:pStyle w:val="TableCaption"/>
      </w:pPr>
      <w:r>
        <w:t xml:space="preserve">Tabelle 4. Schätzungen der fixen Effekte für fragwürdige Forschungspraktiken.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 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 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2</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 0.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13 090, Projekte = 1 461, Teilnehmende = 96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167, ** p &lt; 0.0033, *** p &lt; 0.0003 (adjustierte Alpha-Niveaus nach Bonferroni)</w:t>
            </w:r>
          </w:p>
        </w:tc>
      </w:tr>
    </w:tbl>
    <w:p>
      <w:pPr>
        <w:pStyle w:val="Heading1"/>
      </w:pPr>
      <w:bookmarkStart w:id="27" w:name="glmm-zu-rezenten-projekten-orps"/>
      <w:r>
        <w:t xml:space="preserve">GLMM zu rezenten Projekten, ORPs</w:t>
      </w:r>
      <w:bookmarkEnd w:id="27"/>
    </w:p>
    <w:p>
      <w:pPr>
        <w:pStyle w:val="FirstParagraph"/>
      </w:pPr>
      <w:r>
        <w:t xml:space="preserve">Gibt es zwischen aktuellen Master- und aktuellen Bachelor-Studierenden Unterschiede in der Wahrscheinlichkeit, mit der positive Forschungspraktiken angewendet wurden? Wenn ja, ist das ein Hinweis darauf, dass es Veränderungen in der Lehre gab.</w:t>
      </w:r>
    </w:p>
    <w:p>
      <w:pPr>
        <w:pStyle w:val="Heading2"/>
      </w:pPr>
      <w:bookmarkStart w:id="28" w:name="ausschluss-von-beobachtungen-3"/>
      <w:r>
        <w:t xml:space="preserve">Ausschluss von Beobachtungen</w:t>
      </w:r>
      <w:bookmarkEnd w:id="28"/>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und Bachelorarbeiten berücksichtigt (n = 1757 Projekte). Insgesamt werden so 2463 Datenpunkte zu 1220 Projekten von 193 Teilnehmenden in der Analyse nicht berichtet. Zwischen den Kriterien gab es Überschneidungen.</w:t>
      </w:r>
    </w:p>
    <w:p>
      <w:pPr>
        <w:pStyle w:val="TableCaption"/>
      </w:pPr>
      <w:r>
        <w:t xml:space="preserve">Tabelle 5. Schätzungen der fixen Effekte für offene Forschungspraktiken.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 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 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5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 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2 899, Projekte = 1 461, Teilnehmende = 96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167, ** p &lt; 0.0033, *** p &lt; 0.0003 (adjustierte Alpha-Niveaus nach Bonferroni)</w:t>
            </w:r>
          </w:p>
        </w:tc>
      </w:tr>
    </w:tbl>
    <w:p>
      <w:pPr>
        <w:pStyle w:val="Heading1"/>
      </w:pPr>
      <w:bookmarkStart w:id="29" w:name="glmm-linearer-trend-der-projektart-qrps"/>
      <w:r>
        <w:t xml:space="preserve">GLMM linearer Trend der Projektart, QRPs</w:t>
      </w:r>
      <w:bookmarkEnd w:id="29"/>
    </w:p>
    <w:p>
      <w:pPr>
        <w:pStyle w:val="FirstParagraph"/>
      </w:pPr>
      <w:r>
        <w:t xml:space="preserve">Gibt es einen Trend dahingehend, dass bei Projekten, die später im Studium durchgeführt werden, weniger oder mehr QRPs eingesetzt werden?</w:t>
      </w:r>
      <w:r>
        <w:t xml:space="preserve"> </w:t>
      </w:r>
      <w:r>
        <w:t xml:space="preserve">Hier nur Betrachtung von Expras, Bachelorarbeiten und Masterarbeiten, da für diese die Reihenfolge klar bestimmt werden kann.</w:t>
      </w:r>
    </w:p>
    <w:p>
      <w:pPr>
        <w:pStyle w:val="Heading2"/>
      </w:pPr>
      <w:bookmarkStart w:id="30" w:name="ausschluss-von-beobachtungen-4"/>
      <w:r>
        <w:t xml:space="preserve">Ausschluss von Beobachtungen</w:t>
      </w:r>
      <w:bookmarkEnd w:id="30"/>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Bachelorarbeiten und Masterarbeiten berücksichtigt (n = 1924 Projekte). Insgesamt werden so 9541 Datenpunkte zu 1053 Projekten von 119 Teilnehmenden in der Analyse nicht berichtet. Zwischen den Kriterien gab es Überschneidungen.</w:t>
      </w:r>
    </w:p>
    <w:p>
      <w:pPr>
        <w:pStyle w:val="TableCaption"/>
      </w:pPr>
      <w:r>
        <w:t xml:space="preserve">Tabelle 6. Modell zur Untersuchung des linearen Trends der Projektart. Schätzungen der fixen Effekte für fragwürdige Forschungspraktiken.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6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 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 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2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 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2</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1, 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 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 4.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8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 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 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 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 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2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 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 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9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 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 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14 588, Projekte = 1 628, Teilnehmende = 1 04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263, ** p &lt; 0.00053, *** p &lt; 0.00005 (adjustierte Alpha-Niveaus nach Bonferroni)</w:t>
            </w:r>
          </w:p>
        </w:tc>
      </w:tr>
    </w:tbl>
    <w:p>
      <w:pPr>
        <w:pStyle w:val="Heading1"/>
      </w:pPr>
      <w:bookmarkStart w:id="31" w:name="glmm-linearer-trend-der-projektart-orps"/>
      <w:r>
        <w:t xml:space="preserve">GLMM linearer Trend der Projektart, ORPs</w:t>
      </w:r>
      <w:bookmarkEnd w:id="31"/>
    </w:p>
    <w:p>
      <w:pPr>
        <w:pStyle w:val="FirstParagraph"/>
      </w:pPr>
      <w:r>
        <w:t xml:space="preserve">Gibt es einen Trend dahingehend, dass bei Projekten, die später im Studium durchgeführt werden, weniger oder mehr ORPs eingesetzt werden?</w:t>
      </w:r>
      <w:r>
        <w:t xml:space="preserve"> </w:t>
      </w:r>
      <w:r>
        <w:t xml:space="preserve">Hier nur Betrachtung von Expras, Bachelorarbeiten und Masterarbeiten, da für diese die Reihenfolge klar bestimmt werden kann.</w:t>
      </w:r>
    </w:p>
    <w:p>
      <w:pPr>
        <w:pStyle w:val="Heading2"/>
      </w:pPr>
      <w:bookmarkStart w:id="32" w:name="ausschluss-von-beobachtungen-5"/>
      <w:r>
        <w:t xml:space="preserve">Ausschluss von Beobachtungen</w:t>
      </w:r>
      <w:bookmarkEnd w:id="32"/>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Bachelorarbeiten und Masterarbeiten berücksichtigt (n = 1924 Projekte). Insgesamt werden so 2131 Datenpunkte zu 1053 Projekten von 119 Teilnehmenden in der Analyse nicht berichtet. Zwischen den Kriterien gab es Überschneidungen.</w:t>
      </w:r>
    </w:p>
    <w:p>
      <w:pPr>
        <w:pStyle w:val="TableCaption"/>
      </w:pPr>
      <w:r>
        <w:t xml:space="preserve">Tabelle 7. Modell zur Untersuchung des linearen Trends der Projektart. Schätzungen der fixen Effekte für prositive Forschungspraktiken.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 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9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2, 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 7.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6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 4.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 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4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 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 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6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 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6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1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4, 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 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 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 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 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8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8, 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 1.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3 231, Projekte = 1 628, Teilnehmende = 1 04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278, ** p &lt; 0.00056, *** p &lt; 0.00006 (adjustierte Alpha-Niveaus nach Bonferroni)</w:t>
            </w:r>
          </w:p>
        </w:tc>
      </w:tr>
    </w:tbl>
    <w:p>
      <w:pPr>
        <w:pStyle w:val="Heading1"/>
      </w:pPr>
      <w:bookmarkStart w:id="33" w:name="glmm-behandlung-der-rk-in-der-lehre"/>
      <w:r>
        <w:t xml:space="preserve">GLMM Behandlung der RK in der Lehre</w:t>
      </w:r>
      <w:bookmarkEnd w:id="33"/>
    </w:p>
    <w:p>
      <w:pPr>
        <w:pStyle w:val="FirstParagraph"/>
      </w:pPr>
      <w:r>
        <w:t xml:space="preserve">Welche Faktoren hängen mit der Behandlung der RK in der Lehre zusammen? Ist es gar so, dass Open Science Initiativen dafür sorgen, dass die Behandlung in der Lehre wahrscheinlicher wird?</w:t>
      </w:r>
    </w:p>
    <w:p>
      <w:pPr>
        <w:pStyle w:val="TableCaption"/>
      </w:pPr>
      <w:r>
        <w:t xml:space="preserve">Tabelle 8. Modell zur Untersuchung von Zusammenhängen der Kovariaten mit dem Bericht über eine Behandlung der Replikationskrise in Lehrveranstaltungen. Schätzungen der fixen Effekte. Abhängige Variable: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  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  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4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 5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 3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 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  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  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  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9,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  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2,  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  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91</w:t>
            </w:r>
          </w:p>
        </w:tc>
      </w:tr>
      <w:tr>
        <w:trPr>
          <w:cantSplit/>
          <w:trHeight w:val="453"/>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2,  2.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N = 1 41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 OSI - Open Science Initiative</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357, ** p &lt; 0.00071, *** p &lt; 0.00007 (adjustierte Alpha-Niveaus nach Bonferroni)</w:t>
            </w:r>
          </w:p>
        </w:tc>
      </w:tr>
    </w:tbl>
    <w:p>
      <w:pPr>
        <w:pStyle w:val="Heading1"/>
      </w:pPr>
      <w:bookmarkStart w:id="34" w:name="lmer-eindruck-von-informiertheit"/>
      <w:r>
        <w:t xml:space="preserve">LMER Eindruck von Informiertheit</w:t>
      </w:r>
      <w:bookmarkEnd w:id="34"/>
    </w:p>
    <w:p>
      <w:pPr>
        <w:pStyle w:val="FirstParagraph"/>
      </w:pPr>
      <w:r>
        <w:t xml:space="preserve">Welche Faktoren hängen damit zusammen, ob Studierende sich über den Themenkomplex gut informiert fühlen?</w:t>
      </w:r>
    </w:p>
    <w:p>
      <w:pPr>
        <w:pStyle w:val="TableCaption"/>
      </w:pPr>
      <w:r>
        <w:t xml:space="preserve">Tabelle 9.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1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 = 1 413</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333, ** p &lt; 0.00067, *** p &lt; 0.00007 (adjustierte Alpha-Niveaus nach Bonferroni)</w:t>
            </w:r>
          </w:p>
        </w:tc>
      </w:tr>
    </w:tbl>
    <w:p>
      <w:pPr>
        <w:pStyle w:val="Heading1"/>
      </w:pPr>
      <w:bookmarkStart w:id="35" w:name="lmer-wichtigkeit"/>
      <w:r>
        <w:t xml:space="preserve">LMER Wichtigkeit</w:t>
      </w:r>
      <w:bookmarkEnd w:id="35"/>
    </w:p>
    <w:p>
      <w:pPr>
        <w:pStyle w:val="FirstParagraph"/>
      </w:pPr>
      <w:r>
        <w:t xml:space="preserve">Welche Faktoren hängen damit zusammen, ob Studierende den Themenkomplex wichtig finden?</w:t>
      </w:r>
    </w:p>
    <w:p>
      <w:pPr>
        <w:pStyle w:val="TableCaption"/>
      </w:pPr>
      <w:r>
        <w:t xml:space="preserve">Tabelle 10. Modell zur Untersuchung von Zusammenhängen der Kovariaten mit der Angabe der Teilnehmenden, als wie wichtig sie den Themenkomplex</w:t>
      </w:r>
      <w:r>
        <w:t xml:space="preserve"> </w:t>
      </w:r>
      <w:r>
        <w:t xml:space="preserve">‘</w:t>
      </w:r>
      <w:r>
        <w:t xml:space="preserve">Replikationskrise und Open Science</w:t>
      </w:r>
      <w:r>
        <w:t xml:space="preserve">’</w:t>
      </w:r>
      <w:r>
        <w:t xml:space="preserve"> </w:t>
      </w:r>
      <w:r>
        <w:t xml:space="preserve">einschätzen. Schätzungen der fixen Effekte. Abhängige Variable: Eindruck von Informiertheit (numerisch, min: 1 (gar nicht), max: 5 (sehr), z-standardisie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8,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7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0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3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5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36</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 = 1 413</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333, ** p &lt; 0.00067, *** p &lt; 0.00007 (adjustierte Alpha-Niveaus nach Bonferroni)</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ion Results</dc:title>
  <dc:creator>Johannes Brachem</dc:creator>
  <cp:keywords/>
  <dcterms:created xsi:type="dcterms:W3CDTF">2019-09-05T14:48:01Z</dcterms:created>
  <dcterms:modified xsi:type="dcterms:W3CDTF">2019-09-05T14:48:01Z</dcterms:modified>
</cp:coreProperties>
</file>